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1CAC" w:rsidRPr="003541C6" w:rsidRDefault="00211CAC" w:rsidP="007D1DCA">
      <w:pPr>
        <w:pStyle w:val="a3"/>
        <w:spacing w:before="0" w:beforeAutospacing="0" w:after="0" w:afterAutospacing="0"/>
        <w:jc w:val="center"/>
        <w:rPr>
          <w:rStyle w:val="1"/>
          <w:rFonts w:ascii="Times New Roman" w:hAnsi="Times New Roman"/>
          <w:b/>
          <w:color w:val="1F497D" w:themeColor="text2"/>
          <w:sz w:val="24"/>
          <w:szCs w:val="24"/>
        </w:rPr>
      </w:pPr>
      <w:r w:rsidRPr="003541C6">
        <w:rPr>
          <w:rStyle w:val="1"/>
          <w:rFonts w:ascii="Times New Roman" w:hAnsi="Times New Roman"/>
          <w:b/>
          <w:color w:val="1F497D" w:themeColor="text2"/>
          <w:sz w:val="24"/>
          <w:szCs w:val="24"/>
        </w:rPr>
        <w:t>Инструкция по оплате членских вносов</w:t>
      </w:r>
    </w:p>
    <w:p w:rsidR="00211CAC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b/>
          <w:color w:val="auto"/>
          <w:sz w:val="24"/>
          <w:szCs w:val="24"/>
        </w:rPr>
      </w:pPr>
    </w:p>
    <w:p w:rsidR="003541C6" w:rsidRPr="00A06569" w:rsidRDefault="003541C6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b/>
          <w:color w:val="auto"/>
          <w:sz w:val="24"/>
          <w:szCs w:val="24"/>
        </w:rPr>
      </w:pPr>
    </w:p>
    <w:p w:rsidR="00211CAC" w:rsidRPr="003541C6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b/>
          <w:color w:val="1F497D" w:themeColor="text2"/>
          <w:sz w:val="24"/>
          <w:szCs w:val="24"/>
          <w:u w:val="single"/>
        </w:rPr>
      </w:pPr>
      <w:r w:rsidRPr="003541C6">
        <w:rPr>
          <w:rStyle w:val="1"/>
          <w:rFonts w:ascii="Times New Roman" w:hAnsi="Times New Roman"/>
          <w:b/>
          <w:color w:val="1F497D" w:themeColor="text2"/>
          <w:sz w:val="24"/>
          <w:szCs w:val="24"/>
          <w:u w:val="single"/>
        </w:rPr>
        <w:t>Вариант 1 (через кассу банка)</w:t>
      </w:r>
    </w:p>
    <w:p w:rsidR="00211CAC" w:rsidRPr="00A06569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15827" w:rsidRPr="00A06569" w:rsidRDefault="00D15827" w:rsidP="007D1DCA">
      <w:pPr>
        <w:numPr>
          <w:ilvl w:val="0"/>
          <w:numId w:val="1"/>
        </w:numPr>
        <w:jc w:val="both"/>
        <w:rPr>
          <w:sz w:val="24"/>
          <w:szCs w:val="24"/>
        </w:rPr>
      </w:pPr>
      <w:r w:rsidRPr="00A06569">
        <w:rPr>
          <w:sz w:val="24"/>
          <w:szCs w:val="24"/>
        </w:rPr>
        <w:t>Распечатать квитанцию</w:t>
      </w:r>
      <w:r w:rsidR="007D1DCA" w:rsidRPr="00A06569">
        <w:rPr>
          <w:sz w:val="24"/>
          <w:szCs w:val="24"/>
        </w:rPr>
        <w:t xml:space="preserve"> (Приложение 2)</w:t>
      </w:r>
      <w:r w:rsidR="00D14990" w:rsidRPr="00A06569">
        <w:rPr>
          <w:sz w:val="24"/>
          <w:szCs w:val="24"/>
        </w:rPr>
        <w:t>;</w:t>
      </w:r>
    </w:p>
    <w:p w:rsidR="00211CAC" w:rsidRPr="00A06569" w:rsidRDefault="00D14990" w:rsidP="007D1DCA">
      <w:pPr>
        <w:pStyle w:val="a7"/>
        <w:numPr>
          <w:ilvl w:val="0"/>
          <w:numId w:val="1"/>
        </w:numPr>
        <w:jc w:val="both"/>
        <w:rPr>
          <w:sz w:val="24"/>
          <w:szCs w:val="24"/>
        </w:rPr>
      </w:pPr>
      <w:r w:rsidRPr="00A06569">
        <w:rPr>
          <w:sz w:val="24"/>
          <w:szCs w:val="24"/>
        </w:rPr>
        <w:t>Заполнить квитанцию, указав Ф.И.О. и адрес плательщика;</w:t>
      </w:r>
    </w:p>
    <w:p w:rsidR="00211CAC" w:rsidRPr="003541C6" w:rsidRDefault="00726820" w:rsidP="00D14990">
      <w:pPr>
        <w:spacing w:before="120" w:after="120"/>
        <w:jc w:val="both"/>
        <w:rPr>
          <w:sz w:val="22"/>
          <w:szCs w:val="22"/>
        </w:rPr>
      </w:pPr>
      <w:r w:rsidRPr="003541C6">
        <w:rPr>
          <w:sz w:val="22"/>
          <w:szCs w:val="22"/>
        </w:rPr>
        <w:t>В случае оплаты членских взносов за 2 года, необходимо указать в графе «Наименование платежа»</w:t>
      </w:r>
      <w:r w:rsidR="00D14990" w:rsidRPr="003541C6">
        <w:rPr>
          <w:sz w:val="22"/>
          <w:szCs w:val="22"/>
        </w:rPr>
        <w:t xml:space="preserve"> </w:t>
      </w:r>
      <w:r w:rsidRPr="003541C6">
        <w:rPr>
          <w:b/>
          <w:sz w:val="22"/>
          <w:szCs w:val="22"/>
          <w:u w:val="single"/>
        </w:rPr>
        <w:t>Ч</w:t>
      </w:r>
      <w:r w:rsidR="00D14990" w:rsidRPr="003541C6">
        <w:rPr>
          <w:b/>
          <w:sz w:val="22"/>
          <w:szCs w:val="22"/>
          <w:u w:val="single"/>
        </w:rPr>
        <w:t>ленский взнос за 2018</w:t>
      </w:r>
      <w:r w:rsidRPr="003541C6">
        <w:rPr>
          <w:b/>
          <w:sz w:val="22"/>
          <w:szCs w:val="22"/>
          <w:u w:val="single"/>
        </w:rPr>
        <w:t xml:space="preserve">, </w:t>
      </w:r>
      <w:r w:rsidR="00D14990" w:rsidRPr="003541C6">
        <w:rPr>
          <w:b/>
          <w:sz w:val="22"/>
          <w:szCs w:val="22"/>
          <w:u w:val="single"/>
        </w:rPr>
        <w:t>2019</w:t>
      </w:r>
      <w:r w:rsidRPr="003541C6">
        <w:rPr>
          <w:b/>
          <w:sz w:val="22"/>
          <w:szCs w:val="22"/>
          <w:u w:val="single"/>
        </w:rPr>
        <w:t xml:space="preserve"> гг.</w:t>
      </w:r>
      <w:r w:rsidRPr="003541C6">
        <w:rPr>
          <w:sz w:val="22"/>
          <w:szCs w:val="22"/>
        </w:rPr>
        <w:t xml:space="preserve"> и </w:t>
      </w:r>
      <w:r w:rsidR="00D14990" w:rsidRPr="003541C6">
        <w:rPr>
          <w:sz w:val="22"/>
          <w:szCs w:val="22"/>
        </w:rPr>
        <w:t>изменить</w:t>
      </w:r>
      <w:r w:rsidRPr="003541C6">
        <w:rPr>
          <w:sz w:val="22"/>
          <w:szCs w:val="22"/>
        </w:rPr>
        <w:t xml:space="preserve"> сумму платежа на </w:t>
      </w:r>
      <w:r w:rsidR="001B79A3" w:rsidRPr="003541C6">
        <w:rPr>
          <w:b/>
          <w:sz w:val="22"/>
          <w:szCs w:val="22"/>
          <w:u w:val="single"/>
        </w:rPr>
        <w:t>1 000</w:t>
      </w:r>
      <w:r w:rsidRPr="003541C6">
        <w:rPr>
          <w:b/>
          <w:sz w:val="22"/>
          <w:szCs w:val="22"/>
          <w:u w:val="single"/>
        </w:rPr>
        <w:t xml:space="preserve"> руб</w:t>
      </w:r>
      <w:r w:rsidRPr="003541C6">
        <w:rPr>
          <w:b/>
          <w:sz w:val="22"/>
          <w:szCs w:val="22"/>
        </w:rPr>
        <w:t>.</w:t>
      </w:r>
    </w:p>
    <w:p w:rsidR="00211CAC" w:rsidRPr="00A06569" w:rsidRDefault="00211CAC" w:rsidP="007D1DCA">
      <w:pPr>
        <w:numPr>
          <w:ilvl w:val="0"/>
          <w:numId w:val="1"/>
        </w:numPr>
        <w:jc w:val="both"/>
        <w:rPr>
          <w:sz w:val="24"/>
          <w:szCs w:val="24"/>
        </w:rPr>
      </w:pPr>
      <w:r w:rsidRPr="00A06569">
        <w:rPr>
          <w:sz w:val="24"/>
          <w:szCs w:val="24"/>
        </w:rPr>
        <w:t>Оплатить квитанцию лично в кассе любого банка</w:t>
      </w:r>
      <w:r w:rsidR="00D14990" w:rsidRPr="00A06569">
        <w:rPr>
          <w:sz w:val="24"/>
          <w:szCs w:val="24"/>
        </w:rPr>
        <w:t>.</w:t>
      </w:r>
    </w:p>
    <w:p w:rsidR="00211CAC" w:rsidRPr="00A06569" w:rsidRDefault="00211CAC" w:rsidP="007D1DCA">
      <w:pPr>
        <w:jc w:val="both"/>
        <w:rPr>
          <w:sz w:val="24"/>
          <w:szCs w:val="24"/>
        </w:rPr>
      </w:pPr>
    </w:p>
    <w:p w:rsidR="00D80807" w:rsidRPr="00A06569" w:rsidRDefault="00D80807" w:rsidP="007D1DCA">
      <w:pPr>
        <w:jc w:val="both"/>
        <w:rPr>
          <w:sz w:val="24"/>
          <w:szCs w:val="24"/>
        </w:rPr>
      </w:pPr>
    </w:p>
    <w:p w:rsidR="00211CAC" w:rsidRPr="003541C6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b/>
          <w:color w:val="1F497D" w:themeColor="text2"/>
          <w:sz w:val="24"/>
          <w:szCs w:val="24"/>
          <w:u w:val="single"/>
        </w:rPr>
      </w:pPr>
      <w:r w:rsidRPr="003541C6">
        <w:rPr>
          <w:rStyle w:val="1"/>
          <w:rFonts w:ascii="Times New Roman" w:hAnsi="Times New Roman"/>
          <w:b/>
          <w:color w:val="1F497D" w:themeColor="text2"/>
          <w:sz w:val="24"/>
          <w:szCs w:val="24"/>
          <w:u w:val="single"/>
        </w:rPr>
        <w:t>Вариант 2 (электронный платеж)</w:t>
      </w:r>
    </w:p>
    <w:p w:rsidR="00211CAC" w:rsidRPr="00A06569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14990" w:rsidRPr="00A06569" w:rsidRDefault="00A06569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>
        <w:rPr>
          <w:rStyle w:val="1"/>
          <w:rFonts w:ascii="Times New Roman" w:hAnsi="Times New Roman"/>
          <w:color w:val="auto"/>
          <w:sz w:val="24"/>
          <w:szCs w:val="24"/>
        </w:rPr>
        <w:t xml:space="preserve">Вы также можете совершить оплату членского взноса с 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помощью мобильного и интернет-банка</w:t>
      </w:r>
      <w:r>
        <w:rPr>
          <w:rStyle w:val="1"/>
          <w:rFonts w:ascii="Times New Roman" w:hAnsi="Times New Roman"/>
          <w:color w:val="auto"/>
          <w:sz w:val="24"/>
          <w:szCs w:val="24"/>
        </w:rPr>
        <w:t xml:space="preserve">. </w:t>
      </w:r>
      <w:r w:rsidR="00D14990" w:rsidRPr="00A06569">
        <w:rPr>
          <w:rStyle w:val="1"/>
          <w:rFonts w:ascii="Times New Roman" w:hAnsi="Times New Roman"/>
          <w:color w:val="auto"/>
          <w:sz w:val="24"/>
          <w:szCs w:val="24"/>
        </w:rPr>
        <w:t>Для этого необходимо:</w:t>
      </w:r>
    </w:p>
    <w:p w:rsidR="00211CAC" w:rsidRPr="00A06569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211CAC" w:rsidRPr="00A06569" w:rsidRDefault="00211CAC" w:rsidP="007D1DCA">
      <w:pPr>
        <w:pStyle w:val="a3"/>
        <w:numPr>
          <w:ilvl w:val="0"/>
          <w:numId w:val="3"/>
        </w:numPr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Войти в личный кабинет (онлайн</w:t>
      </w:r>
      <w:r w:rsidR="003541C6">
        <w:rPr>
          <w:rStyle w:val="1"/>
          <w:rFonts w:ascii="Times New Roman" w:hAnsi="Times New Roman"/>
          <w:color w:val="auto"/>
          <w:sz w:val="24"/>
          <w:szCs w:val="24"/>
        </w:rPr>
        <w:t>-банк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)</w:t>
      </w:r>
      <w:r w:rsidR="00A06569" w:rsidRPr="00A06569">
        <w:rPr>
          <w:rStyle w:val="1"/>
          <w:rFonts w:ascii="Times New Roman" w:hAnsi="Times New Roman"/>
          <w:color w:val="auto"/>
          <w:sz w:val="24"/>
          <w:szCs w:val="24"/>
        </w:rPr>
        <w:t>;</w:t>
      </w:r>
    </w:p>
    <w:p w:rsidR="00211CAC" w:rsidRPr="00A06569" w:rsidRDefault="00D80807" w:rsidP="007D1DCA">
      <w:pPr>
        <w:pStyle w:val="a3"/>
        <w:numPr>
          <w:ilvl w:val="0"/>
          <w:numId w:val="3"/>
        </w:numPr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Выбрать вид операции: переводы и платежи –</w:t>
      </w:r>
      <w:r w:rsidR="00A06569" w:rsidRPr="00A06569">
        <w:rPr>
          <w:rStyle w:val="1"/>
          <w:rFonts w:ascii="Times New Roman" w:hAnsi="Times New Roman"/>
          <w:color w:val="auto"/>
          <w:sz w:val="24"/>
          <w:szCs w:val="24"/>
        </w:rPr>
        <w:t>&gt;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 xml:space="preserve"> перевод организации</w:t>
      </w:r>
      <w:r w:rsidR="00A06569" w:rsidRPr="00A06569">
        <w:rPr>
          <w:rStyle w:val="1"/>
          <w:rFonts w:ascii="Times New Roman" w:hAnsi="Times New Roman"/>
          <w:color w:val="auto"/>
          <w:sz w:val="24"/>
          <w:szCs w:val="24"/>
        </w:rPr>
        <w:t>;</w:t>
      </w:r>
    </w:p>
    <w:p w:rsidR="00D80807" w:rsidRPr="00A06569" w:rsidRDefault="00D80807" w:rsidP="007D1DCA">
      <w:pPr>
        <w:pStyle w:val="a3"/>
        <w:numPr>
          <w:ilvl w:val="0"/>
          <w:numId w:val="3"/>
        </w:numPr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>Ввести в появившуюся форму:</w:t>
      </w:r>
    </w:p>
    <w:p w:rsidR="00D80807" w:rsidRPr="00A06569" w:rsidRDefault="00D80807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Pr="00A06569" w:rsidRDefault="00D80807" w:rsidP="005207DD">
      <w:pPr>
        <w:pStyle w:val="a3"/>
        <w:spacing w:before="0" w:beforeAutospacing="0" w:after="0" w:afterAutospacing="0"/>
        <w:ind w:left="426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1B1E2C">
        <w:rPr>
          <w:rStyle w:val="1"/>
          <w:rFonts w:ascii="Times New Roman" w:hAnsi="Times New Roman"/>
          <w:b/>
          <w:color w:val="auto"/>
          <w:sz w:val="24"/>
          <w:szCs w:val="24"/>
        </w:rPr>
        <w:t>Номер счета: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 xml:space="preserve"> </w:t>
      </w:r>
      <w:r w:rsidR="00D15827" w:rsidRPr="00A06569">
        <w:rPr>
          <w:rStyle w:val="1"/>
          <w:rFonts w:ascii="Times New Roman" w:hAnsi="Times New Roman"/>
          <w:color w:val="auto"/>
          <w:sz w:val="24"/>
          <w:szCs w:val="24"/>
        </w:rPr>
        <w:t>40703810100100000146</w:t>
      </w:r>
    </w:p>
    <w:p w:rsidR="00D80807" w:rsidRPr="00A06569" w:rsidRDefault="00D80807" w:rsidP="005207DD">
      <w:pPr>
        <w:pStyle w:val="a3"/>
        <w:spacing w:before="0" w:beforeAutospacing="0" w:after="0" w:afterAutospacing="0"/>
        <w:ind w:left="426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 w:rsidRPr="001B1E2C">
        <w:rPr>
          <w:rStyle w:val="1"/>
          <w:rFonts w:ascii="Times New Roman" w:hAnsi="Times New Roman"/>
          <w:b/>
          <w:color w:val="auto"/>
          <w:sz w:val="24"/>
          <w:szCs w:val="24"/>
        </w:rPr>
        <w:t>ИНН: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 xml:space="preserve"> 7710068944</w:t>
      </w:r>
    </w:p>
    <w:p w:rsidR="00D80807" w:rsidRPr="00A06569" w:rsidRDefault="00D80807" w:rsidP="005207DD">
      <w:pPr>
        <w:pStyle w:val="a3"/>
        <w:spacing w:before="0" w:beforeAutospacing="0" w:after="0" w:afterAutospacing="0"/>
        <w:ind w:left="426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bookmarkStart w:id="0" w:name="_GoBack"/>
      <w:r w:rsidRPr="001B1E2C">
        <w:rPr>
          <w:rStyle w:val="1"/>
          <w:rFonts w:ascii="Times New Roman" w:hAnsi="Times New Roman"/>
          <w:b/>
          <w:color w:val="auto"/>
          <w:sz w:val="24"/>
          <w:szCs w:val="24"/>
        </w:rPr>
        <w:t>БИК:</w:t>
      </w:r>
      <w:r w:rsidRPr="00A06569">
        <w:rPr>
          <w:rStyle w:val="1"/>
          <w:rFonts w:ascii="Times New Roman" w:hAnsi="Times New Roman"/>
          <w:color w:val="auto"/>
          <w:sz w:val="24"/>
          <w:szCs w:val="24"/>
        </w:rPr>
        <w:t xml:space="preserve"> </w:t>
      </w:r>
      <w:bookmarkEnd w:id="0"/>
      <w:r w:rsidR="00D15827" w:rsidRPr="00A06569">
        <w:rPr>
          <w:rStyle w:val="1"/>
          <w:rFonts w:ascii="Times New Roman" w:hAnsi="Times New Roman"/>
          <w:color w:val="auto"/>
          <w:sz w:val="24"/>
          <w:szCs w:val="24"/>
        </w:rPr>
        <w:t>044525659</w:t>
      </w:r>
    </w:p>
    <w:p w:rsidR="00211CAC" w:rsidRPr="00A06569" w:rsidRDefault="00211CAC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Default="00A06569" w:rsidP="007D1DCA">
      <w:pPr>
        <w:pStyle w:val="a3"/>
        <w:numPr>
          <w:ilvl w:val="0"/>
          <w:numId w:val="3"/>
        </w:numPr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  <w:r>
        <w:rPr>
          <w:rStyle w:val="1"/>
          <w:rFonts w:ascii="Times New Roman" w:hAnsi="Times New Roman"/>
          <w:color w:val="auto"/>
          <w:sz w:val="24"/>
          <w:szCs w:val="24"/>
        </w:rPr>
        <w:t>Заполнить данные:</w:t>
      </w:r>
    </w:p>
    <w:p w:rsidR="001B79A3" w:rsidRPr="00A06569" w:rsidRDefault="001B79A3" w:rsidP="001B79A3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Pr="005207DD" w:rsidRDefault="00A06569" w:rsidP="00DD0107">
      <w:pPr>
        <w:pStyle w:val="a7"/>
        <w:numPr>
          <w:ilvl w:val="0"/>
          <w:numId w:val="10"/>
        </w:numPr>
        <w:ind w:left="709" w:hanging="283"/>
        <w:jc w:val="both"/>
        <w:rPr>
          <w:sz w:val="24"/>
          <w:szCs w:val="24"/>
        </w:rPr>
      </w:pPr>
      <w:r w:rsidRPr="005207DD">
        <w:rPr>
          <w:sz w:val="24"/>
          <w:szCs w:val="24"/>
        </w:rPr>
        <w:t>Ф.И.О. плательщика</w:t>
      </w:r>
    </w:p>
    <w:p w:rsidR="00D80807" w:rsidRPr="005207DD" w:rsidRDefault="00D80807" w:rsidP="00DD0107">
      <w:pPr>
        <w:pStyle w:val="a7"/>
        <w:numPr>
          <w:ilvl w:val="0"/>
          <w:numId w:val="10"/>
        </w:numPr>
        <w:ind w:left="709" w:hanging="283"/>
        <w:jc w:val="both"/>
        <w:rPr>
          <w:sz w:val="22"/>
          <w:szCs w:val="22"/>
        </w:rPr>
      </w:pPr>
      <w:r w:rsidRPr="005207DD">
        <w:rPr>
          <w:sz w:val="24"/>
          <w:szCs w:val="24"/>
        </w:rPr>
        <w:t>Назначение платежа</w:t>
      </w:r>
      <w:r w:rsidR="00A06569" w:rsidRPr="005207DD">
        <w:rPr>
          <w:sz w:val="22"/>
          <w:szCs w:val="22"/>
        </w:rPr>
        <w:t xml:space="preserve"> (</w:t>
      </w:r>
      <w:r w:rsidR="00A06569" w:rsidRPr="005207DD">
        <w:rPr>
          <w:b/>
          <w:sz w:val="22"/>
          <w:szCs w:val="22"/>
          <w:u w:val="single"/>
        </w:rPr>
        <w:t>Членский взнос за 2019 год</w:t>
      </w:r>
      <w:r w:rsidR="001B79A3" w:rsidRPr="005207DD">
        <w:rPr>
          <w:sz w:val="22"/>
          <w:szCs w:val="22"/>
        </w:rPr>
        <w:t xml:space="preserve"> или</w:t>
      </w:r>
      <w:r w:rsidR="001B79A3" w:rsidRPr="005207DD">
        <w:rPr>
          <w:b/>
          <w:sz w:val="22"/>
          <w:szCs w:val="22"/>
        </w:rPr>
        <w:t xml:space="preserve"> </w:t>
      </w:r>
      <w:r w:rsidR="001B79A3" w:rsidRPr="005207DD">
        <w:rPr>
          <w:b/>
          <w:sz w:val="22"/>
          <w:szCs w:val="22"/>
          <w:u w:val="single"/>
        </w:rPr>
        <w:t>Членский взнос за 2018, 2019 гг.</w:t>
      </w:r>
      <w:r w:rsidR="00A06569" w:rsidRPr="005207DD">
        <w:rPr>
          <w:sz w:val="22"/>
          <w:szCs w:val="22"/>
        </w:rPr>
        <w:t>)</w:t>
      </w:r>
    </w:p>
    <w:p w:rsidR="00D80807" w:rsidRPr="005207DD" w:rsidRDefault="00D80807" w:rsidP="00DD0107">
      <w:pPr>
        <w:pStyle w:val="a7"/>
        <w:numPr>
          <w:ilvl w:val="0"/>
          <w:numId w:val="10"/>
        </w:numPr>
        <w:ind w:left="709" w:hanging="283"/>
        <w:jc w:val="both"/>
        <w:rPr>
          <w:sz w:val="24"/>
          <w:szCs w:val="24"/>
        </w:rPr>
      </w:pPr>
      <w:r w:rsidRPr="005207DD">
        <w:rPr>
          <w:sz w:val="24"/>
          <w:szCs w:val="24"/>
        </w:rPr>
        <w:t>Сумма платежа</w:t>
      </w:r>
      <w:r w:rsidRPr="005207DD">
        <w:rPr>
          <w:sz w:val="22"/>
          <w:szCs w:val="22"/>
        </w:rPr>
        <w:t xml:space="preserve"> (</w:t>
      </w:r>
      <w:r w:rsidR="001B79A3" w:rsidRPr="005207DD">
        <w:rPr>
          <w:b/>
          <w:sz w:val="22"/>
          <w:szCs w:val="22"/>
          <w:u w:val="single"/>
        </w:rPr>
        <w:t>500</w:t>
      </w:r>
      <w:r w:rsidR="001B79A3" w:rsidRPr="005207DD">
        <w:rPr>
          <w:b/>
          <w:sz w:val="22"/>
          <w:szCs w:val="22"/>
        </w:rPr>
        <w:t xml:space="preserve"> </w:t>
      </w:r>
      <w:r w:rsidRPr="005207DD">
        <w:rPr>
          <w:sz w:val="22"/>
          <w:szCs w:val="22"/>
        </w:rPr>
        <w:t xml:space="preserve">или </w:t>
      </w:r>
      <w:r w:rsidR="001B79A3" w:rsidRPr="005207DD">
        <w:rPr>
          <w:b/>
          <w:sz w:val="22"/>
          <w:szCs w:val="22"/>
          <w:u w:val="single"/>
        </w:rPr>
        <w:t>1 000 руб</w:t>
      </w:r>
      <w:r w:rsidR="001B79A3" w:rsidRPr="005207DD">
        <w:rPr>
          <w:b/>
          <w:sz w:val="22"/>
          <w:szCs w:val="22"/>
        </w:rPr>
        <w:t>.</w:t>
      </w:r>
      <w:r w:rsidR="001B79A3" w:rsidRPr="005207DD">
        <w:rPr>
          <w:sz w:val="22"/>
          <w:szCs w:val="22"/>
        </w:rPr>
        <w:t xml:space="preserve">, </w:t>
      </w:r>
      <w:r w:rsidR="00A06569" w:rsidRPr="005207DD">
        <w:rPr>
          <w:sz w:val="22"/>
          <w:szCs w:val="22"/>
        </w:rPr>
        <w:t>соответственно</w:t>
      </w:r>
      <w:r w:rsidRPr="005207DD">
        <w:rPr>
          <w:sz w:val="22"/>
          <w:szCs w:val="22"/>
        </w:rPr>
        <w:t>)</w:t>
      </w:r>
    </w:p>
    <w:p w:rsidR="003541C6" w:rsidRDefault="003541C6" w:rsidP="001B79A3">
      <w:pPr>
        <w:ind w:left="709"/>
        <w:jc w:val="both"/>
        <w:rPr>
          <w:sz w:val="24"/>
          <w:szCs w:val="24"/>
        </w:rPr>
      </w:pPr>
    </w:p>
    <w:p w:rsidR="003541C6" w:rsidRPr="003541C6" w:rsidRDefault="003541C6" w:rsidP="003541C6">
      <w:pPr>
        <w:pStyle w:val="a7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rStyle w:val="1"/>
          <w:sz w:val="24"/>
          <w:szCs w:val="24"/>
        </w:rPr>
        <w:t>Совершить платеж.</w:t>
      </w:r>
    </w:p>
    <w:p w:rsidR="00D80807" w:rsidRPr="007D1DCA" w:rsidRDefault="00D80807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Pr="007D1DCA" w:rsidRDefault="00D80807" w:rsidP="007D1DCA">
      <w:pPr>
        <w:pStyle w:val="a3"/>
        <w:spacing w:before="0" w:beforeAutospacing="0" w:after="0" w:afterAutospacing="0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p w:rsidR="00D80807" w:rsidRPr="007D1DCA" w:rsidRDefault="00D80807" w:rsidP="007D1DCA">
      <w:pPr>
        <w:pStyle w:val="a3"/>
        <w:spacing w:before="0" w:beforeAutospacing="0" w:after="0" w:afterAutospacing="0" w:line="252" w:lineRule="auto"/>
        <w:jc w:val="both"/>
        <w:rPr>
          <w:rStyle w:val="1"/>
          <w:rFonts w:ascii="Times New Roman" w:hAnsi="Times New Roman"/>
          <w:color w:val="auto"/>
          <w:sz w:val="24"/>
          <w:szCs w:val="24"/>
        </w:rPr>
      </w:pPr>
    </w:p>
    <w:sectPr w:rsidR="00D80807" w:rsidRPr="007D1DCA" w:rsidSect="00966AB5">
      <w:pgSz w:w="11906" w:h="16838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A63D7"/>
    <w:multiLevelType w:val="multilevel"/>
    <w:tmpl w:val="F0F68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0B4"/>
    <w:multiLevelType w:val="hybridMultilevel"/>
    <w:tmpl w:val="6A582334"/>
    <w:lvl w:ilvl="0" w:tplc="D3141C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02E46"/>
    <w:multiLevelType w:val="hybridMultilevel"/>
    <w:tmpl w:val="F3EA22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46B3C"/>
    <w:multiLevelType w:val="multilevel"/>
    <w:tmpl w:val="7A383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2A01E0"/>
    <w:multiLevelType w:val="multilevel"/>
    <w:tmpl w:val="31B08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745441"/>
    <w:multiLevelType w:val="hybridMultilevel"/>
    <w:tmpl w:val="175ECA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605736"/>
    <w:multiLevelType w:val="hybridMultilevel"/>
    <w:tmpl w:val="16AC3B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39759C"/>
    <w:multiLevelType w:val="hybridMultilevel"/>
    <w:tmpl w:val="478AF62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6A9B0318"/>
    <w:multiLevelType w:val="hybridMultilevel"/>
    <w:tmpl w:val="99943E2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B31554C"/>
    <w:multiLevelType w:val="hybridMultilevel"/>
    <w:tmpl w:val="FC8AE84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DUwsTQzNzUwNTNS0lEKTi0uzszPAykwqgUAUpe4ZiwAAAA="/>
  </w:docVars>
  <w:rsids>
    <w:rsidRoot w:val="001E6DD9"/>
    <w:rsid w:val="00006564"/>
    <w:rsid w:val="00016D66"/>
    <w:rsid w:val="00030E63"/>
    <w:rsid w:val="0006281E"/>
    <w:rsid w:val="000C7DC6"/>
    <w:rsid w:val="000E3543"/>
    <w:rsid w:val="000F131D"/>
    <w:rsid w:val="0013732D"/>
    <w:rsid w:val="00165F5B"/>
    <w:rsid w:val="00175906"/>
    <w:rsid w:val="001B1E2C"/>
    <w:rsid w:val="001B79A3"/>
    <w:rsid w:val="001C03EF"/>
    <w:rsid w:val="001E3BB5"/>
    <w:rsid w:val="001E6DD9"/>
    <w:rsid w:val="00201395"/>
    <w:rsid w:val="002027FE"/>
    <w:rsid w:val="00211CAC"/>
    <w:rsid w:val="0023607D"/>
    <w:rsid w:val="00253ACC"/>
    <w:rsid w:val="00261ACF"/>
    <w:rsid w:val="00292113"/>
    <w:rsid w:val="002A12C0"/>
    <w:rsid w:val="002B5326"/>
    <w:rsid w:val="002F2A3E"/>
    <w:rsid w:val="00300178"/>
    <w:rsid w:val="003019E7"/>
    <w:rsid w:val="00340EF9"/>
    <w:rsid w:val="003541C6"/>
    <w:rsid w:val="003C3DF4"/>
    <w:rsid w:val="0040592B"/>
    <w:rsid w:val="00416712"/>
    <w:rsid w:val="00426C1D"/>
    <w:rsid w:val="00435C51"/>
    <w:rsid w:val="00461F78"/>
    <w:rsid w:val="00474D0C"/>
    <w:rsid w:val="004764EA"/>
    <w:rsid w:val="00491FC0"/>
    <w:rsid w:val="004F2949"/>
    <w:rsid w:val="005207DD"/>
    <w:rsid w:val="005A53A6"/>
    <w:rsid w:val="005C6411"/>
    <w:rsid w:val="005E15CF"/>
    <w:rsid w:val="005F216D"/>
    <w:rsid w:val="00632FF1"/>
    <w:rsid w:val="0065155A"/>
    <w:rsid w:val="006A52BF"/>
    <w:rsid w:val="006B29FA"/>
    <w:rsid w:val="00703F21"/>
    <w:rsid w:val="00726820"/>
    <w:rsid w:val="007367C5"/>
    <w:rsid w:val="007404CF"/>
    <w:rsid w:val="0075540D"/>
    <w:rsid w:val="007A16ED"/>
    <w:rsid w:val="007C7A82"/>
    <w:rsid w:val="007D1DCA"/>
    <w:rsid w:val="007D59AD"/>
    <w:rsid w:val="007D63BC"/>
    <w:rsid w:val="007E4209"/>
    <w:rsid w:val="00843E46"/>
    <w:rsid w:val="00853488"/>
    <w:rsid w:val="0086346F"/>
    <w:rsid w:val="00866656"/>
    <w:rsid w:val="00875E53"/>
    <w:rsid w:val="008802E3"/>
    <w:rsid w:val="00896676"/>
    <w:rsid w:val="008C65C9"/>
    <w:rsid w:val="008D3EC1"/>
    <w:rsid w:val="008E3810"/>
    <w:rsid w:val="00915059"/>
    <w:rsid w:val="009219FE"/>
    <w:rsid w:val="00921BC5"/>
    <w:rsid w:val="00954A03"/>
    <w:rsid w:val="0096474C"/>
    <w:rsid w:val="00966AB5"/>
    <w:rsid w:val="00980712"/>
    <w:rsid w:val="0099347F"/>
    <w:rsid w:val="009B41AD"/>
    <w:rsid w:val="009B7655"/>
    <w:rsid w:val="009E2CD9"/>
    <w:rsid w:val="00A06569"/>
    <w:rsid w:val="00A12736"/>
    <w:rsid w:val="00A32EA1"/>
    <w:rsid w:val="00A564FE"/>
    <w:rsid w:val="00A65B75"/>
    <w:rsid w:val="00AA2C9E"/>
    <w:rsid w:val="00AE70DE"/>
    <w:rsid w:val="00B446B2"/>
    <w:rsid w:val="00BA2D30"/>
    <w:rsid w:val="00BA7949"/>
    <w:rsid w:val="00BC61AE"/>
    <w:rsid w:val="00BE737D"/>
    <w:rsid w:val="00BF051D"/>
    <w:rsid w:val="00BF0B6D"/>
    <w:rsid w:val="00C32537"/>
    <w:rsid w:val="00C33333"/>
    <w:rsid w:val="00C402E3"/>
    <w:rsid w:val="00C77673"/>
    <w:rsid w:val="00C81DF0"/>
    <w:rsid w:val="00CC2A52"/>
    <w:rsid w:val="00CC4815"/>
    <w:rsid w:val="00D05CDB"/>
    <w:rsid w:val="00D14990"/>
    <w:rsid w:val="00D15827"/>
    <w:rsid w:val="00D3151E"/>
    <w:rsid w:val="00D61652"/>
    <w:rsid w:val="00D80807"/>
    <w:rsid w:val="00D8153B"/>
    <w:rsid w:val="00D848AE"/>
    <w:rsid w:val="00D97C86"/>
    <w:rsid w:val="00DA058D"/>
    <w:rsid w:val="00DA1FFE"/>
    <w:rsid w:val="00DC3881"/>
    <w:rsid w:val="00DD0107"/>
    <w:rsid w:val="00DE21EF"/>
    <w:rsid w:val="00DF41FB"/>
    <w:rsid w:val="00E06725"/>
    <w:rsid w:val="00E352AC"/>
    <w:rsid w:val="00E374E8"/>
    <w:rsid w:val="00E432F2"/>
    <w:rsid w:val="00E4443D"/>
    <w:rsid w:val="00E70908"/>
    <w:rsid w:val="00E939F6"/>
    <w:rsid w:val="00EF0C13"/>
    <w:rsid w:val="00F11AB4"/>
    <w:rsid w:val="00F33EF4"/>
    <w:rsid w:val="00F37786"/>
    <w:rsid w:val="00F37EBE"/>
    <w:rsid w:val="00F50E10"/>
    <w:rsid w:val="00F76639"/>
    <w:rsid w:val="00FA7ECD"/>
    <w:rsid w:val="00FB3DFB"/>
    <w:rsid w:val="00FF0FD8"/>
    <w:rsid w:val="00FF4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84263BC-6218-46E8-BF3E-A10D6CBCC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6D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2"/>
    <w:basedOn w:val="a"/>
    <w:link w:val="20"/>
    <w:rsid w:val="001E6DD9"/>
    <w:pPr>
      <w:jc w:val="center"/>
    </w:pPr>
    <w:rPr>
      <w:b/>
      <w:bCs/>
      <w:sz w:val="16"/>
      <w:szCs w:val="24"/>
    </w:rPr>
  </w:style>
  <w:style w:type="character" w:customStyle="1" w:styleId="20">
    <w:name w:val="Основной текст 2 Знак"/>
    <w:basedOn w:val="a0"/>
    <w:link w:val="2"/>
    <w:rsid w:val="001E6DD9"/>
    <w:rPr>
      <w:rFonts w:ascii="Times New Roman" w:eastAsia="Times New Roman" w:hAnsi="Times New Roman" w:cs="Times New Roman"/>
      <w:b/>
      <w:bCs/>
      <w:sz w:val="16"/>
      <w:szCs w:val="24"/>
      <w:lang w:eastAsia="ru-RU"/>
    </w:rPr>
  </w:style>
  <w:style w:type="paragraph" w:styleId="a3">
    <w:name w:val="Normal (Web)"/>
    <w:basedOn w:val="a"/>
    <w:uiPriority w:val="99"/>
    <w:rsid w:val="001E6DD9"/>
    <w:pPr>
      <w:spacing w:before="100" w:beforeAutospacing="1" w:after="100" w:afterAutospacing="1"/>
    </w:pPr>
    <w:rPr>
      <w:rFonts w:ascii="Verdana" w:hAnsi="Verdana"/>
      <w:color w:val="525B5F"/>
      <w:sz w:val="17"/>
      <w:szCs w:val="17"/>
    </w:rPr>
  </w:style>
  <w:style w:type="character" w:styleId="a4">
    <w:name w:val="Hyperlink"/>
    <w:rsid w:val="001E6DD9"/>
    <w:rPr>
      <w:color w:val="0000FF"/>
      <w:u w:val="single"/>
    </w:rPr>
  </w:style>
  <w:style w:type="character" w:customStyle="1" w:styleId="Bodytext">
    <w:name w:val="Body text_"/>
    <w:basedOn w:val="a0"/>
    <w:link w:val="Bodytext1"/>
    <w:uiPriority w:val="99"/>
    <w:locked/>
    <w:rsid w:val="001E6DD9"/>
    <w:rPr>
      <w:shd w:val="clear" w:color="auto" w:fill="FFFFFF"/>
    </w:rPr>
  </w:style>
  <w:style w:type="character" w:customStyle="1" w:styleId="1">
    <w:name w:val="Основной текст1"/>
    <w:basedOn w:val="Bodytext"/>
    <w:uiPriority w:val="99"/>
    <w:rsid w:val="001E6DD9"/>
    <w:rPr>
      <w:shd w:val="clear" w:color="auto" w:fill="FFFFFF"/>
    </w:rPr>
  </w:style>
  <w:style w:type="character" w:customStyle="1" w:styleId="Heading1">
    <w:name w:val="Heading #1_"/>
    <w:basedOn w:val="a0"/>
    <w:link w:val="Heading11"/>
    <w:uiPriority w:val="99"/>
    <w:locked/>
    <w:rsid w:val="001E6DD9"/>
    <w:rPr>
      <w:b/>
      <w:bCs/>
      <w:sz w:val="23"/>
      <w:szCs w:val="23"/>
      <w:shd w:val="clear" w:color="auto" w:fill="FFFFFF"/>
    </w:rPr>
  </w:style>
  <w:style w:type="character" w:customStyle="1" w:styleId="Bodytext4">
    <w:name w:val="Body text4"/>
    <w:basedOn w:val="Bodytext"/>
    <w:uiPriority w:val="99"/>
    <w:rsid w:val="001E6DD9"/>
    <w:rPr>
      <w:u w:val="single"/>
      <w:shd w:val="clear" w:color="auto" w:fill="FFFFFF"/>
      <w:lang w:val="en-US" w:eastAsia="en-US"/>
    </w:rPr>
  </w:style>
  <w:style w:type="character" w:customStyle="1" w:styleId="Bodytext3">
    <w:name w:val="Body text3"/>
    <w:basedOn w:val="Bodytext"/>
    <w:uiPriority w:val="99"/>
    <w:rsid w:val="001E6DD9"/>
    <w:rPr>
      <w:noProof/>
      <w:shd w:val="clear" w:color="auto" w:fill="FFFFFF"/>
    </w:rPr>
  </w:style>
  <w:style w:type="character" w:customStyle="1" w:styleId="Bodytext2">
    <w:name w:val="Body text2"/>
    <w:basedOn w:val="Bodytext"/>
    <w:uiPriority w:val="99"/>
    <w:rsid w:val="001E6DD9"/>
    <w:rPr>
      <w:u w:val="single"/>
      <w:shd w:val="clear" w:color="auto" w:fill="FFFFFF"/>
      <w:lang w:val="en-US" w:eastAsia="en-US"/>
    </w:rPr>
  </w:style>
  <w:style w:type="paragraph" w:customStyle="1" w:styleId="Bodytext1">
    <w:name w:val="Body text1"/>
    <w:basedOn w:val="a"/>
    <w:link w:val="Bodytext"/>
    <w:uiPriority w:val="99"/>
    <w:rsid w:val="001E6DD9"/>
    <w:pPr>
      <w:shd w:val="clear" w:color="auto" w:fill="FFFFFF"/>
      <w:spacing w:line="274" w:lineRule="exac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Heading11">
    <w:name w:val="Heading #11"/>
    <w:basedOn w:val="a"/>
    <w:link w:val="Heading1"/>
    <w:uiPriority w:val="99"/>
    <w:rsid w:val="001E6DD9"/>
    <w:pPr>
      <w:shd w:val="clear" w:color="auto" w:fill="FFFFFF"/>
      <w:spacing w:after="300" w:line="240" w:lineRule="atLeast"/>
      <w:outlineLvl w:val="0"/>
    </w:pPr>
    <w:rPr>
      <w:rFonts w:asciiTheme="minorHAnsi" w:eastAsiaTheme="minorHAnsi" w:hAnsiTheme="minorHAnsi" w:cstheme="minorBidi"/>
      <w:b/>
      <w:bCs/>
      <w:sz w:val="23"/>
      <w:szCs w:val="23"/>
      <w:lang w:eastAsia="en-US"/>
    </w:rPr>
  </w:style>
  <w:style w:type="paragraph" w:styleId="a5">
    <w:name w:val="Body Text"/>
    <w:basedOn w:val="a"/>
    <w:link w:val="a6"/>
    <w:rsid w:val="001E6DD9"/>
    <w:pPr>
      <w:jc w:val="center"/>
    </w:pPr>
    <w:rPr>
      <w:rFonts w:ascii="Arial" w:hAnsi="Arial" w:cs="Arial"/>
      <w:szCs w:val="24"/>
      <w:lang w:eastAsia="en-US"/>
    </w:rPr>
  </w:style>
  <w:style w:type="character" w:customStyle="1" w:styleId="a6">
    <w:name w:val="Основной текст Знак"/>
    <w:basedOn w:val="a0"/>
    <w:link w:val="a5"/>
    <w:rsid w:val="001E6DD9"/>
    <w:rPr>
      <w:rFonts w:ascii="Arial" w:eastAsia="Times New Roman" w:hAnsi="Arial" w:cs="Arial"/>
      <w:sz w:val="20"/>
      <w:szCs w:val="24"/>
    </w:rPr>
  </w:style>
  <w:style w:type="paragraph" w:styleId="a7">
    <w:name w:val="List Paragraph"/>
    <w:basedOn w:val="a"/>
    <w:uiPriority w:val="34"/>
    <w:qFormat/>
    <w:rsid w:val="00211CAC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030E63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030E63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24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 Y. Yatkina</dc:creator>
  <cp:lastModifiedBy>Elena E. Dementeva</cp:lastModifiedBy>
  <cp:revision>16</cp:revision>
  <cp:lastPrinted>2018-04-02T04:34:00Z</cp:lastPrinted>
  <dcterms:created xsi:type="dcterms:W3CDTF">2019-04-29T04:19:00Z</dcterms:created>
  <dcterms:modified xsi:type="dcterms:W3CDTF">2019-04-29T06:56:00Z</dcterms:modified>
</cp:coreProperties>
</file>